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F96CEC" w14:textId="77777777" w:rsidR="00DD1149" w:rsidRDefault="00DD1149" w:rsidP="00DD1149">
      <w:pPr>
        <w:pStyle w:val="Heading1"/>
        <w:jc w:val="center"/>
      </w:pPr>
      <w:r>
        <w:t>README</w:t>
      </w:r>
    </w:p>
    <w:p w14:paraId="7F4A5C37" w14:textId="77777777" w:rsidR="00DD1149" w:rsidRDefault="00DD1149" w:rsidP="00DD1149">
      <w:pPr>
        <w:pStyle w:val="Heading2"/>
      </w:pPr>
      <w:r>
        <w:t>HTML Explanation</w:t>
      </w:r>
    </w:p>
    <w:p w14:paraId="62C0AC81" w14:textId="77777777" w:rsidR="00DD1149" w:rsidRDefault="00DD1149" w:rsidP="00DD1149">
      <w:pPr>
        <w:pStyle w:val="ListParagraph"/>
        <w:numPr>
          <w:ilvl w:val="0"/>
          <w:numId w:val="1"/>
        </w:numPr>
      </w:pPr>
      <w:r>
        <w:t>DOCTYPE declaration: Ensures the browser knows to render the page in standards mode.</w:t>
      </w:r>
    </w:p>
    <w:p w14:paraId="14A6BAE4" w14:textId="77777777" w:rsidR="00DD1149" w:rsidRDefault="00DD1149" w:rsidP="00DD1149">
      <w:pPr>
        <w:pStyle w:val="ListParagraph"/>
        <w:numPr>
          <w:ilvl w:val="1"/>
          <w:numId w:val="1"/>
        </w:numPr>
      </w:pPr>
      <w:r>
        <w:t>Meta tags:</w:t>
      </w:r>
    </w:p>
    <w:p w14:paraId="5B5C7120" w14:textId="77777777" w:rsidR="00DD1149" w:rsidRDefault="00DD1149" w:rsidP="00DD1149">
      <w:pPr>
        <w:pStyle w:val="ListParagraph"/>
        <w:numPr>
          <w:ilvl w:val="2"/>
          <w:numId w:val="1"/>
        </w:numPr>
      </w:pPr>
      <w:r>
        <w:t>&lt;meta charset="UTF-8"&gt;: Sets the character encoding to UTF-8.</w:t>
      </w:r>
    </w:p>
    <w:p w14:paraId="046CD097" w14:textId="77777777" w:rsidR="00DD1149" w:rsidRDefault="00DD1149" w:rsidP="00DD1149">
      <w:pPr>
        <w:pStyle w:val="ListParagraph"/>
        <w:numPr>
          <w:ilvl w:val="2"/>
          <w:numId w:val="1"/>
        </w:numPr>
      </w:pPr>
      <w:r>
        <w:t>&lt;meta name="viewport" content="width=device-width, initial-scale=1.0"&gt;: Ensures the page scales properly on different devices.</w:t>
      </w:r>
    </w:p>
    <w:p w14:paraId="5D8ADCE9" w14:textId="77777777" w:rsidR="00DD1149" w:rsidRDefault="00DD1149" w:rsidP="00DD1149">
      <w:pPr>
        <w:pStyle w:val="ListParagraph"/>
        <w:numPr>
          <w:ilvl w:val="0"/>
          <w:numId w:val="1"/>
        </w:numPr>
      </w:pPr>
      <w:r>
        <w:t>Title: The title of the webpage is set to "App Store."</w:t>
      </w:r>
    </w:p>
    <w:p w14:paraId="3349CF5B" w14:textId="77777777" w:rsidR="00DD1149" w:rsidRDefault="00DD1149" w:rsidP="00DD1149">
      <w:pPr>
        <w:pStyle w:val="ListParagraph"/>
        <w:numPr>
          <w:ilvl w:val="0"/>
          <w:numId w:val="1"/>
        </w:numPr>
      </w:pPr>
      <w:r>
        <w:t>Link to CSS: &lt;link rel="stylesheet" href="index.css"&gt; links an external stylesheet for styling.</w:t>
      </w:r>
    </w:p>
    <w:p w14:paraId="31A4A170" w14:textId="77777777" w:rsidR="00DD1149" w:rsidRDefault="00DD1149" w:rsidP="00DD1149">
      <w:pPr>
        <w:pStyle w:val="Heading3"/>
      </w:pPr>
      <w:r>
        <w:t>Body Structure</w:t>
      </w:r>
    </w:p>
    <w:p w14:paraId="13D21530" w14:textId="77777777" w:rsidR="00DD1149" w:rsidRDefault="00DD1149" w:rsidP="00DD1149">
      <w:pPr>
        <w:pStyle w:val="Heading3"/>
      </w:pPr>
      <w:r>
        <w:t>Header:</w:t>
      </w:r>
    </w:p>
    <w:p w14:paraId="7D83A18F" w14:textId="77777777" w:rsidR="00DD1149" w:rsidRDefault="00DD1149" w:rsidP="00DD1149">
      <w:pPr>
        <w:pStyle w:val="ListParagraph"/>
        <w:numPr>
          <w:ilvl w:val="0"/>
          <w:numId w:val="12"/>
        </w:numPr>
      </w:pPr>
      <w:r>
        <w:t>Contains a logo section with the title "App Store."</w:t>
      </w:r>
    </w:p>
    <w:p w14:paraId="3DD9E3F5" w14:textId="77777777" w:rsidR="00DD1149" w:rsidRDefault="00DD1149" w:rsidP="00DD1149">
      <w:pPr>
        <w:pStyle w:val="ListParagraph"/>
        <w:numPr>
          <w:ilvl w:val="0"/>
          <w:numId w:val="12"/>
        </w:numPr>
      </w:pPr>
      <w:r>
        <w:t>Includes a search bar with an input field and a search button.</w:t>
      </w:r>
    </w:p>
    <w:p w14:paraId="6B0B1554" w14:textId="77777777" w:rsidR="00DD1149" w:rsidRDefault="00DD1149" w:rsidP="00DD1149">
      <w:pPr>
        <w:pStyle w:val="Heading3"/>
      </w:pPr>
      <w:r>
        <w:t>Main Section:</w:t>
      </w:r>
    </w:p>
    <w:p w14:paraId="233E23DD" w14:textId="77777777" w:rsidR="00DD1149" w:rsidRDefault="00DD1149" w:rsidP="00DD1149">
      <w:pPr>
        <w:pStyle w:val="ListParagraph"/>
        <w:numPr>
          <w:ilvl w:val="0"/>
          <w:numId w:val="14"/>
        </w:numPr>
      </w:pPr>
      <w:r>
        <w:t>App Grid: Uses a grid layout to organize app cards.</w:t>
      </w:r>
    </w:p>
    <w:p w14:paraId="21F2A1F0" w14:textId="77777777" w:rsidR="00DD1149" w:rsidRDefault="00DD1149" w:rsidP="00DD1149">
      <w:pPr>
        <w:pStyle w:val="ListParagraph"/>
        <w:numPr>
          <w:ilvl w:val="0"/>
          <w:numId w:val="14"/>
        </w:numPr>
      </w:pPr>
      <w:r>
        <w:t>App Card:</w:t>
      </w:r>
    </w:p>
    <w:p w14:paraId="743B470E" w14:textId="77777777" w:rsidR="00DD1149" w:rsidRDefault="00DD1149" w:rsidP="00DD1149">
      <w:pPr>
        <w:pStyle w:val="ListParagraph"/>
        <w:numPr>
          <w:ilvl w:val="1"/>
          <w:numId w:val="14"/>
        </w:numPr>
      </w:pPr>
      <w:r>
        <w:t>Displays the logo of the game with a link to the logo image.</w:t>
      </w:r>
    </w:p>
    <w:p w14:paraId="2121E03F" w14:textId="77777777" w:rsidR="00DD1149" w:rsidRDefault="00DD1149" w:rsidP="00DD1149">
      <w:pPr>
        <w:pStyle w:val="ListParagraph"/>
        <w:numPr>
          <w:ilvl w:val="1"/>
          <w:numId w:val="14"/>
        </w:numPr>
      </w:pPr>
      <w:r>
        <w:t>Provides game details such as title, category, rating, description, features, and additional images.</w:t>
      </w:r>
    </w:p>
    <w:p w14:paraId="2BA4839D" w14:textId="77777777" w:rsidR="00DD1149" w:rsidRDefault="00DD1149" w:rsidP="00DD1149">
      <w:pPr>
        <w:pStyle w:val="ListParagraph"/>
        <w:numPr>
          <w:ilvl w:val="1"/>
          <w:numId w:val="14"/>
        </w:numPr>
      </w:pPr>
      <w:r>
        <w:t>Features a description of the game "Insomnia City" and reasons to play it.</w:t>
      </w:r>
    </w:p>
    <w:p w14:paraId="6159F6C0" w14:textId="77777777" w:rsidR="00DD1149" w:rsidRDefault="00DD1149" w:rsidP="00DD1149">
      <w:pPr>
        <w:pStyle w:val="ListParagraph"/>
        <w:numPr>
          <w:ilvl w:val="1"/>
          <w:numId w:val="14"/>
        </w:numPr>
      </w:pPr>
      <w:r>
        <w:t>Lists key features of the game.</w:t>
      </w:r>
    </w:p>
    <w:p w14:paraId="535BFFFC" w14:textId="77777777" w:rsidR="00DD1149" w:rsidRDefault="00DD1149" w:rsidP="00DD1149">
      <w:pPr>
        <w:pStyle w:val="Heading2"/>
      </w:pPr>
      <w:r>
        <w:t>CSS Explanation</w:t>
      </w:r>
    </w:p>
    <w:p w14:paraId="0B785764" w14:textId="77777777" w:rsidR="00DD1149" w:rsidRDefault="00DD1149" w:rsidP="00DD1149">
      <w:pPr>
        <w:pStyle w:val="Heading3"/>
      </w:pPr>
      <w:r>
        <w:t>Body Styling:</w:t>
      </w:r>
    </w:p>
    <w:p w14:paraId="22BD5FF0" w14:textId="77777777" w:rsidR="00DD1149" w:rsidRDefault="00DD1149" w:rsidP="00DD1149">
      <w:pPr>
        <w:pStyle w:val="ListParagraph"/>
        <w:numPr>
          <w:ilvl w:val="0"/>
          <w:numId w:val="10"/>
        </w:numPr>
      </w:pPr>
      <w:r>
        <w:t>Sets a default font (Arial, sans-serif).</w:t>
      </w:r>
    </w:p>
    <w:p w14:paraId="56162E09" w14:textId="77777777" w:rsidR="00DD1149" w:rsidRDefault="00DD1149" w:rsidP="00DD1149">
      <w:pPr>
        <w:pStyle w:val="ListParagraph"/>
        <w:numPr>
          <w:ilvl w:val="0"/>
          <w:numId w:val="10"/>
        </w:numPr>
      </w:pPr>
      <w:r>
        <w:t>Removes default margin and padding.</w:t>
      </w:r>
    </w:p>
    <w:p w14:paraId="2BF103C9" w14:textId="77777777" w:rsidR="00DD1149" w:rsidRDefault="00DD1149" w:rsidP="00DD1149">
      <w:pPr>
        <w:pStyle w:val="ListParagraph"/>
        <w:numPr>
          <w:ilvl w:val="0"/>
          <w:numId w:val="10"/>
        </w:numPr>
      </w:pPr>
      <w:r>
        <w:t>Sets a light grey background color (#f4f4f4).</w:t>
      </w:r>
    </w:p>
    <w:p w14:paraId="582AFACD" w14:textId="77777777" w:rsidR="00DD1149" w:rsidRDefault="00DD1149" w:rsidP="00DD1149">
      <w:pPr>
        <w:pStyle w:val="Heading3"/>
      </w:pPr>
      <w:r>
        <w:t>Header Styling</w:t>
      </w:r>
    </w:p>
    <w:p w14:paraId="03E480F0" w14:textId="77777777" w:rsidR="00DD1149" w:rsidRDefault="00DD1149" w:rsidP="00DD1149">
      <w:pPr>
        <w:pStyle w:val="ListParagraph"/>
        <w:numPr>
          <w:ilvl w:val="0"/>
          <w:numId w:val="11"/>
        </w:numPr>
      </w:pPr>
      <w:r>
        <w:t>Uses flexbox to align items and justify content between space.</w:t>
      </w:r>
    </w:p>
    <w:p w14:paraId="70333154" w14:textId="77777777" w:rsidR="00DD1149" w:rsidRDefault="00DD1149" w:rsidP="00DD1149">
      <w:pPr>
        <w:pStyle w:val="ListParagraph"/>
        <w:numPr>
          <w:ilvl w:val="0"/>
          <w:numId w:val="11"/>
        </w:numPr>
      </w:pPr>
      <w:r>
        <w:t>Sets a background color (#3E4EB8) and white text color.</w:t>
      </w:r>
    </w:p>
    <w:p w14:paraId="76F861EB" w14:textId="77777777" w:rsidR="00DD1149" w:rsidRDefault="00DD1149" w:rsidP="00DD1149">
      <w:pPr>
        <w:pStyle w:val="ListParagraph"/>
        <w:numPr>
          <w:ilvl w:val="0"/>
          <w:numId w:val="11"/>
        </w:numPr>
      </w:pPr>
      <w:r>
        <w:t>Adds padding around the header content.</w:t>
      </w:r>
    </w:p>
    <w:p w14:paraId="31D15EB2" w14:textId="77777777" w:rsidR="00DD1149" w:rsidRDefault="00DD1149" w:rsidP="00DD1149">
      <w:pPr>
        <w:pStyle w:val="Heading3"/>
      </w:pPr>
      <w:r>
        <w:t>Logo Styling</w:t>
      </w:r>
    </w:p>
    <w:p w14:paraId="482AA2E9" w14:textId="77777777" w:rsidR="00DD1149" w:rsidRDefault="00DD1149" w:rsidP="00DD1149">
      <w:pPr>
        <w:pStyle w:val="ListParagraph"/>
        <w:numPr>
          <w:ilvl w:val="0"/>
          <w:numId w:val="5"/>
        </w:numPr>
      </w:pPr>
      <w:r>
        <w:t>Ensures the header title has no margin.</w:t>
      </w:r>
    </w:p>
    <w:p w14:paraId="26B8B317" w14:textId="77777777" w:rsidR="00DD1149" w:rsidRDefault="00DD1149" w:rsidP="00DD1149">
      <w:pPr>
        <w:pStyle w:val="ListParagraph"/>
        <w:numPr>
          <w:ilvl w:val="0"/>
          <w:numId w:val="5"/>
        </w:numPr>
      </w:pPr>
      <w:r>
        <w:t>Search Bar Styling</w:t>
      </w:r>
    </w:p>
    <w:p w14:paraId="16BB4928" w14:textId="77777777" w:rsidR="00DD1149" w:rsidRDefault="00DD1149" w:rsidP="00DD1149">
      <w:pPr>
        <w:pStyle w:val="ListParagraph"/>
        <w:numPr>
          <w:ilvl w:val="0"/>
          <w:numId w:val="5"/>
        </w:numPr>
      </w:pPr>
      <w:r>
        <w:lastRenderedPageBreak/>
        <w:t>Uses flexbox to align items.</w:t>
      </w:r>
    </w:p>
    <w:p w14:paraId="29F2482B" w14:textId="77777777" w:rsidR="00DD1149" w:rsidRDefault="00DD1149" w:rsidP="00DD1149">
      <w:pPr>
        <w:pStyle w:val="ListParagraph"/>
        <w:numPr>
          <w:ilvl w:val="0"/>
          <w:numId w:val="5"/>
        </w:numPr>
      </w:pPr>
      <w:r>
        <w:t>Styles the input field and button for a cohesive look.</w:t>
      </w:r>
    </w:p>
    <w:p w14:paraId="4EC75BC8" w14:textId="77777777" w:rsidR="00DD1149" w:rsidRDefault="00DD1149" w:rsidP="00DD1149">
      <w:pPr>
        <w:pStyle w:val="ListParagraph"/>
        <w:numPr>
          <w:ilvl w:val="0"/>
          <w:numId w:val="5"/>
        </w:numPr>
      </w:pPr>
      <w:r>
        <w:t>Adds hover effects to the button for better user interaction.</w:t>
      </w:r>
    </w:p>
    <w:p w14:paraId="5118F068" w14:textId="77777777" w:rsidR="00DD1149" w:rsidRDefault="00DD1149" w:rsidP="00DD1149">
      <w:pPr>
        <w:pStyle w:val="Heading3"/>
      </w:pPr>
      <w:r>
        <w:t>Main Section Styling</w:t>
      </w:r>
    </w:p>
    <w:p w14:paraId="44CB9D13" w14:textId="77777777" w:rsidR="00DD1149" w:rsidRDefault="00DD1149" w:rsidP="00DD1149">
      <w:pPr>
        <w:pStyle w:val="ListParagraph"/>
        <w:numPr>
          <w:ilvl w:val="0"/>
          <w:numId w:val="6"/>
        </w:numPr>
      </w:pPr>
      <w:r>
        <w:t>Adds padding around the main content.</w:t>
      </w:r>
    </w:p>
    <w:p w14:paraId="5255ACD4" w14:textId="77777777" w:rsidR="00DD1149" w:rsidRDefault="00DD1149" w:rsidP="00DD1149">
      <w:pPr>
        <w:pStyle w:val="ListParagraph"/>
        <w:numPr>
          <w:ilvl w:val="0"/>
          <w:numId w:val="6"/>
        </w:numPr>
      </w:pPr>
      <w:r>
        <w:t>App Grid Styling</w:t>
      </w:r>
    </w:p>
    <w:p w14:paraId="3BD4336F" w14:textId="77777777" w:rsidR="00DD1149" w:rsidRDefault="00DD1149" w:rsidP="00DD1149">
      <w:pPr>
        <w:pStyle w:val="ListParagraph"/>
        <w:numPr>
          <w:ilvl w:val="0"/>
          <w:numId w:val="6"/>
        </w:numPr>
      </w:pPr>
      <w:r>
        <w:t>Uses CSS Grid to create a responsive layout for app cards.</w:t>
      </w:r>
    </w:p>
    <w:p w14:paraId="56C5EACF" w14:textId="77777777" w:rsidR="00DD1149" w:rsidRDefault="00DD1149" w:rsidP="00DD1149">
      <w:pPr>
        <w:pStyle w:val="ListParagraph"/>
        <w:numPr>
          <w:ilvl w:val="0"/>
          <w:numId w:val="6"/>
        </w:numPr>
      </w:pPr>
      <w:r>
        <w:t>Ensures gaps between app cards for better visual separation.</w:t>
      </w:r>
    </w:p>
    <w:p w14:paraId="01CDFDF7" w14:textId="77777777" w:rsidR="00DD1149" w:rsidRDefault="00DD1149" w:rsidP="00DD1149">
      <w:pPr>
        <w:pStyle w:val="Heading3"/>
      </w:pPr>
      <w:r>
        <w:t>App Card Styling</w:t>
      </w:r>
    </w:p>
    <w:p w14:paraId="56949C62" w14:textId="77777777" w:rsidR="00DD1149" w:rsidRDefault="00DD1149" w:rsidP="00DD1149">
      <w:pPr>
        <w:pStyle w:val="ListParagraph"/>
        <w:numPr>
          <w:ilvl w:val="0"/>
          <w:numId w:val="7"/>
        </w:numPr>
      </w:pPr>
      <w:r>
        <w:t>Sets a white background, padding, rounded corners, and a shadow for each app card.</w:t>
      </w:r>
    </w:p>
    <w:p w14:paraId="1E404987" w14:textId="77777777" w:rsidR="00DD1149" w:rsidRDefault="00DD1149" w:rsidP="00DD1149">
      <w:pPr>
        <w:pStyle w:val="ListParagraph"/>
        <w:numPr>
          <w:ilvl w:val="0"/>
          <w:numId w:val="7"/>
        </w:numPr>
      </w:pPr>
      <w:r>
        <w:t>Centers text within each card.</w:t>
      </w:r>
    </w:p>
    <w:p w14:paraId="23517611" w14:textId="77777777" w:rsidR="00DD1149" w:rsidRDefault="00DD1149" w:rsidP="00DD1149">
      <w:pPr>
        <w:pStyle w:val="ListParagraph"/>
        <w:numPr>
          <w:ilvl w:val="0"/>
          <w:numId w:val="7"/>
        </w:numPr>
      </w:pPr>
      <w:r>
        <w:t>Styles images within app cards to fit and maintain their aspect ratio.</w:t>
      </w:r>
    </w:p>
    <w:p w14:paraId="4DE4B81A" w14:textId="4C99F862" w:rsidR="000F34EF" w:rsidRDefault="00DD1149" w:rsidP="00DD1149">
      <w:pPr>
        <w:pStyle w:val="ListParagraph"/>
        <w:numPr>
          <w:ilvl w:val="0"/>
          <w:numId w:val="7"/>
        </w:numPr>
      </w:pPr>
      <w:r>
        <w:t>Adds margins and custom font sizes for headings and paragraphs to enhance readability.</w:t>
      </w:r>
    </w:p>
    <w:sectPr w:rsidR="000F34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C3481"/>
    <w:multiLevelType w:val="hybridMultilevel"/>
    <w:tmpl w:val="11BA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32AB7"/>
    <w:multiLevelType w:val="hybridMultilevel"/>
    <w:tmpl w:val="B94C2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32698"/>
    <w:multiLevelType w:val="hybridMultilevel"/>
    <w:tmpl w:val="81FAB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C13737"/>
    <w:multiLevelType w:val="hybridMultilevel"/>
    <w:tmpl w:val="D58E4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05FB1"/>
    <w:multiLevelType w:val="hybridMultilevel"/>
    <w:tmpl w:val="B7DE7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A7767"/>
    <w:multiLevelType w:val="hybridMultilevel"/>
    <w:tmpl w:val="1B003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EA282B"/>
    <w:multiLevelType w:val="hybridMultilevel"/>
    <w:tmpl w:val="7E1C6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B7B48"/>
    <w:multiLevelType w:val="hybridMultilevel"/>
    <w:tmpl w:val="B8F63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226577"/>
    <w:multiLevelType w:val="hybridMultilevel"/>
    <w:tmpl w:val="B0867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46F2B"/>
    <w:multiLevelType w:val="hybridMultilevel"/>
    <w:tmpl w:val="1CAAF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1B713B"/>
    <w:multiLevelType w:val="hybridMultilevel"/>
    <w:tmpl w:val="473C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F4234B"/>
    <w:multiLevelType w:val="hybridMultilevel"/>
    <w:tmpl w:val="3D009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DC527C"/>
    <w:multiLevelType w:val="hybridMultilevel"/>
    <w:tmpl w:val="34B8F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593C66"/>
    <w:multiLevelType w:val="hybridMultilevel"/>
    <w:tmpl w:val="C1987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253090">
    <w:abstractNumId w:val="0"/>
  </w:num>
  <w:num w:numId="2" w16cid:durableId="1284534576">
    <w:abstractNumId w:val="1"/>
  </w:num>
  <w:num w:numId="3" w16cid:durableId="857038354">
    <w:abstractNumId w:val="4"/>
  </w:num>
  <w:num w:numId="4" w16cid:durableId="2131392168">
    <w:abstractNumId w:val="11"/>
  </w:num>
  <w:num w:numId="5" w16cid:durableId="1503471316">
    <w:abstractNumId w:val="9"/>
  </w:num>
  <w:num w:numId="6" w16cid:durableId="1474058177">
    <w:abstractNumId w:val="10"/>
  </w:num>
  <w:num w:numId="7" w16cid:durableId="1098405765">
    <w:abstractNumId w:val="8"/>
  </w:num>
  <w:num w:numId="8" w16cid:durableId="1324506793">
    <w:abstractNumId w:val="6"/>
  </w:num>
  <w:num w:numId="9" w16cid:durableId="813521939">
    <w:abstractNumId w:val="3"/>
  </w:num>
  <w:num w:numId="10" w16cid:durableId="1592157735">
    <w:abstractNumId w:val="5"/>
  </w:num>
  <w:num w:numId="11" w16cid:durableId="2065568571">
    <w:abstractNumId w:val="13"/>
  </w:num>
  <w:num w:numId="12" w16cid:durableId="1491212851">
    <w:abstractNumId w:val="7"/>
  </w:num>
  <w:num w:numId="13" w16cid:durableId="1627850150">
    <w:abstractNumId w:val="12"/>
  </w:num>
  <w:num w:numId="14" w16cid:durableId="21105423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xNzU0NjIyN7G0sDBW0lEKTi0uzszPAykwrAUAvPArqSwAAAA="/>
  </w:docVars>
  <w:rsids>
    <w:rsidRoot w:val="00763A9F"/>
    <w:rsid w:val="000F34EF"/>
    <w:rsid w:val="001E5B20"/>
    <w:rsid w:val="00614901"/>
    <w:rsid w:val="00763A9F"/>
    <w:rsid w:val="00DD1149"/>
    <w:rsid w:val="00ED60C6"/>
    <w:rsid w:val="00F53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56F6B"/>
  <w15:chartTrackingRefBased/>
  <w15:docId w15:val="{AD33C2D7-ECF9-430B-A4DC-75EFBC2DD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3A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A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3A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3A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3A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3A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3A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A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A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A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63A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63A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3A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3A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3A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3A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3A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3A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63A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3A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3A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63A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63A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63A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63A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63A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3A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3A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63A9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y Virgile</dc:creator>
  <cp:keywords/>
  <dc:description/>
  <cp:lastModifiedBy>Claudy Virgile</cp:lastModifiedBy>
  <cp:revision>3</cp:revision>
  <dcterms:created xsi:type="dcterms:W3CDTF">2024-07-14T23:58:00Z</dcterms:created>
  <dcterms:modified xsi:type="dcterms:W3CDTF">2024-07-15T00:07:00Z</dcterms:modified>
</cp:coreProperties>
</file>